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olombo, Sri Lanka</w:t>
      </w:r>
    </w:p>
    <w:p>
      <w:pPr>
        <w:pStyle w:val="BodyText"/>
      </w:pPr>
      <w:r>
        <w:t xml:space="preserve">Email: your.email@example.com | Phone: +94 XXX XXXX</w:t>
      </w:r>
    </w:p>
    <w:p>
      <w:pPr>
        <w:pStyle w:val="BodyText"/>
      </w:pPr>
      <w:r>
        <w:t xml:space="preserve">[Company Name]</w:t>
      </w:r>
    </w:p>
    <w:p>
      <w:pPr>
        <w:pStyle w:val="BodyText"/>
      </w:pPr>
      <w:r>
        <w:t xml:space="preserve">[Company Address]</w:t>
      </w:r>
    </w:p>
    <w:p>
      <w:pPr>
        <w:pStyle w:val="BodyText"/>
      </w:pPr>
      <w:r>
        <w:t xml:space="preserve">Colombo, Sri Lanka</w:t>
      </w:r>
    </w:p>
    <w:bookmarkStart w:id="20" w:name="internship-application-letter"/>
    <w:p>
      <w:pPr>
        <w:pStyle w:val="Heading1"/>
      </w:pPr>
      <w:r>
        <w:t xml:space="preserve">Internship Application Letter</w:t>
      </w:r>
    </w:p>
    <w:p>
      <w:pPr>
        <w:pStyle w:val="FirstParagraph"/>
      </w:pPr>
      <w:r>
        <w:t xml:space="preserve">Date: October 26, 2023</w:t>
      </w:r>
    </w:p>
    <w:p>
      <w:pPr>
        <w:pStyle w:val="BodyText"/>
      </w:pPr>
      <w:r>
        <w:t xml:space="preserve">Subject: Application for Statistician Internship Position – Sri Lanka Colombo</w:t>
      </w:r>
    </w:p>
    <w:p>
      <w:pPr>
        <w:pStyle w:val="BodyText"/>
      </w:pPr>
      <w:r>
        <w:t xml:space="preserve">Dear Hiring Manager,</w:t>
      </w:r>
    </w:p>
    <w:p>
      <w:pPr>
        <w:pStyle w:val="BodyText"/>
      </w:pPr>
      <w:r>
        <w:t xml:space="preserve">I am writing to express my enthusiastic interest in the Statistician Internship position at [Company Name] in Sri Lanka Colombo, as advertised on your careers portal. As a final-year Statistics undergraduate student at the University of Colombo with specialized training in data analytics and quantitative research methodologies, I am confident that my academic foundation, technical skills, and deep commitment to contributing to Sri Lanka’s data-driven development align precisely with the requirements of this internship. This</w:t>
      </w:r>
      <w:r>
        <w:t xml:space="preserve"> </w:t>
      </w:r>
      <w:r>
        <w:rPr>
          <w:iCs/>
          <w:i/>
        </w:rPr>
        <w:t xml:space="preserve">Internship Application Letter</w:t>
      </w:r>
      <w:r>
        <w:t xml:space="preserve"> </w:t>
      </w:r>
      <w:r>
        <w:t xml:space="preserve">serves as a formal expression of my dedication to becoming a professional</w:t>
      </w:r>
      <w:r>
        <w:t xml:space="preserve"> </w:t>
      </w:r>
      <w:r>
        <w:rPr>
          <w:bCs/>
          <w:b/>
        </w:rPr>
        <w:t xml:space="preserve">Statistician</w:t>
      </w:r>
      <w:r>
        <w:t xml:space="preserve"> </w:t>
      </w:r>
      <w:r>
        <w:t xml:space="preserve">within Sri Lanka Colombo’s burgeoning analytics ecosystem.</w:t>
      </w:r>
    </w:p>
    <w:p>
      <w:pPr>
        <w:pStyle w:val="BodyText"/>
      </w:pPr>
      <w:r>
        <w:t xml:space="preserve">Sri Lanka Colombo represents an ideal environment for applying statistical expertise to solve real-world challenges. Having grown up in this dynamic metropolis, I have witnessed firsthand how data-informed decisions shape national priorities—from agricultural yield optimization in the dry zone to public health interventions during the pandemic. My academic journey at the University of Colombo’s Department of Statistics has immersed me in methodologies directly relevant to Sri Lanka’s context: I completed a capstone project analyzing rice production trends using time-series forecasting, which identified seasonal vulnerabilities affecting 30% of rural households in Anuradhapura. This experience reinforced my belief that statistical expertise is not merely academic but a catalyst for equitable development across</w:t>
      </w:r>
      <w:r>
        <w:t xml:space="preserve"> </w:t>
      </w:r>
      <w:r>
        <w:rPr>
          <w:bCs/>
          <w:b/>
        </w:rPr>
        <w:t xml:space="preserve">Sri Lanka Colombo</w:t>
      </w:r>
      <w:r>
        <w:t xml:space="preserve"> </w:t>
      </w:r>
      <w:r>
        <w:t xml:space="preserve">and beyond. My coursework in Econometrics, Survey Sampling, and Machine Learning with Python (using datasets from the Department of Census and Statistics) has equipped me to transform complex datasets into actionable insights—exactly what your team requires.</w:t>
      </w:r>
    </w:p>
    <w:p>
      <w:pPr>
        <w:pStyle w:val="BodyText"/>
      </w:pPr>
      <w:r>
        <w:t xml:space="preserve">My technical proficiency directly supports the objectives of a modern</w:t>
      </w:r>
      <w:r>
        <w:t xml:space="preserve"> </w:t>
      </w:r>
      <w:r>
        <w:rPr>
          <w:bCs/>
          <w:b/>
        </w:rPr>
        <w:t xml:space="preserve">Statistician</w:t>
      </w:r>
      <w:r>
        <w:t xml:space="preserve">. I am adept in R (with extensive experience in tidyverse, ggplot2, and lme4), Python (Pandas, NumPy, Scikit-learn), and SPSS for regression analysis and experimental design. During my internship at the Colombo-based NGO ‘Data for Development’, I developed a predictive model to forecast malaria incidence using historical health data from the Ministry of Health. This tool reduced reporting delays by 40% and was adopted by three district health offices—a testament to my ability to bridge statistical theory with practical impact in Sri Lankan public service contexts. I also contributed to the Colombo Urban Development Project through spatial analysis of traffic patterns, utilizing GIS tools (QGIS) to propose infrastructure adjustments for the Western Province. These experiences cultivated my understanding of how data integrity and ethical interpretation are non-negotiable when serving communities across Sri Lanka.</w:t>
      </w:r>
    </w:p>
    <w:p>
      <w:pPr>
        <w:pStyle w:val="BodyText"/>
      </w:pPr>
      <w:r>
        <w:t xml:space="preserve">What excites me most about this internship opportunity is its potential to merge global statistical standards with Sri Lanka’s unique socioeconomic landscape. I have closely followed [Company Name]’s work in leveraging big data for sustainable tourism initiatives—a critical sector for Colombo’s economy. In my view, the future of statistics in</w:t>
      </w:r>
      <w:r>
        <w:t xml:space="preserve"> </w:t>
      </w:r>
      <w:r>
        <w:rPr>
          <w:bCs/>
          <w:b/>
        </w:rPr>
        <w:t xml:space="preserve">Sri Lanka Colombo</w:t>
      </w:r>
      <w:r>
        <w:t xml:space="preserve"> </w:t>
      </w:r>
      <w:r>
        <w:t xml:space="preserve">lies at the intersection of innovation and cultural sensitivity: developing models that respect local agricultural practices while integrating international best practices. I am particularly drawn to your team’s recent study on climate-resilient crop planning for smallholder farmers in Galle. My academic research on adaptive statistical sampling for fragmented rural datasets mirrors this mission, and I am eager to contribute my skills in survey design and multivariate analysis to similar projects.</w:t>
      </w:r>
    </w:p>
    <w:p>
      <w:pPr>
        <w:pStyle w:val="BodyText"/>
      </w:pPr>
      <w:r>
        <w:t xml:space="preserve">My commitment extends beyond technical execution. As a Sri Lankan, I understand that statistics must serve people—not just data. During the 2022 economic crisis, I volunteered with the Colombo Municipal Council to analyze food security data, identifying high-risk neighborhoods for targeted aid distribution. This work highlighted how statistical literacy empowers marginalized communities; it also taught me to communicate complex findings through simple visualizations for non-technical stakeholders—skills I would bring to every project at your organization. I am equally passionate about fostering statistical capacity within Sri Lanka: having tutored statistics at the Colombo Technical Institute, I believe mentorship is as vital as analysis in building a sustainable talent pipeline.</w:t>
      </w:r>
    </w:p>
    <w:p>
      <w:pPr>
        <w:pStyle w:val="BodyText"/>
      </w:pPr>
      <w:r>
        <w:t xml:space="preserve">Colombo’s rapid digital transformation presents unprecedented opportunities for statisticians to influence policy and commerce. The government’s ‘Digital Sri Lanka’ initiative and our growing tech hub in Cyber City underscore the critical need for professionals who can harness data ethically. As I prepare to graduate with a First-Class Honours degree, I am keen to immerse myself in this ecosystem through your internship program. I am confident that my proactive approach—evidenced by my publication in the ‘Journal of South Asian Statistics’ on Bayesian methods for small sample sizes—and relentless curiosity align with your team’s innovative spirit.</w:t>
      </w:r>
    </w:p>
    <w:p>
      <w:pPr>
        <w:pStyle w:val="BodyText"/>
      </w:pPr>
      <w:r>
        <w:t xml:space="preserve">I would be honored to discuss how my background in statistical methodology, combined with my deep familiarity with Sri Lanka Colombo’s socio-economic realities, can support [Company Name]’s mission. Thank you for considering this</w:t>
      </w:r>
      <w:r>
        <w:t xml:space="preserve"> </w:t>
      </w:r>
      <w:r>
        <w:rPr>
          <w:iCs/>
          <w:i/>
        </w:rPr>
        <w:t xml:space="preserve">Internship Application Letter</w:t>
      </w:r>
      <w:r>
        <w:t xml:space="preserve">. I have attached my CV and academic transcripts for your review and welcome the opportunity to schedule an interview at your earliest convenience. Please contact me via email or phone to arrange a convers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6-05-31T17:55:21Z</dcterms:created>
  <dcterms:modified xsi:type="dcterms:W3CDTF">2026-05-31T17:55:21Z</dcterms:modified>
</cp:coreProperties>
</file>

<file path=docProps/custom.xml><?xml version="1.0" encoding="utf-8"?>
<Properties xmlns="http://schemas.openxmlformats.org/officeDocument/2006/custom-properties" xmlns:vt="http://schemas.openxmlformats.org/officeDocument/2006/docPropsVTypes"/>
</file>